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6687F8" w14:textId="77777777" w:rsidR="00DD349E" w:rsidRDefault="00000000">
      <w:pPr>
        <w:pStyle w:val="a5"/>
        <w:spacing w:beforeAutospacing="0" w:afterAutospacing="0" w:line="420" w:lineRule="atLeast"/>
        <w:jc w:val="both"/>
        <w:rPr>
          <w:rFonts w:ascii="微软雅黑" w:eastAsia="微软雅黑" w:hAnsi="微软雅黑" w:cs="微软雅黑" w:hint="eastAsia"/>
          <w:color w:val="333333"/>
          <w:szCs w:val="24"/>
        </w:rPr>
      </w:pPr>
      <w:r>
        <w:rPr>
          <w:rFonts w:ascii="微软雅黑" w:eastAsia="微软雅黑" w:hAnsi="微软雅黑" w:cs="微软雅黑" w:hint="eastAsia"/>
          <w:color w:val="112233"/>
          <w:szCs w:val="24"/>
        </w:rPr>
        <w:t>附件1：报名表</w:t>
      </w:r>
    </w:p>
    <w:p w14:paraId="137B081E" w14:textId="77777777" w:rsidR="00DD349E" w:rsidRDefault="00000000">
      <w:pPr>
        <w:pStyle w:val="a5"/>
        <w:spacing w:beforeAutospacing="0" w:afterAutospacing="0" w:line="420" w:lineRule="atLeast"/>
        <w:jc w:val="center"/>
        <w:rPr>
          <w:rFonts w:ascii="微软雅黑" w:eastAsia="微软雅黑" w:hAnsi="微软雅黑" w:cs="微软雅黑" w:hint="eastAsia"/>
          <w:b/>
          <w:bCs/>
          <w:color w:val="333333"/>
          <w:szCs w:val="24"/>
        </w:rPr>
      </w:pPr>
      <w:r>
        <w:rPr>
          <w:rFonts w:ascii="微软雅黑" w:eastAsia="微软雅黑" w:hAnsi="微软雅黑" w:cs="微软雅黑" w:hint="eastAsia"/>
          <w:b/>
          <w:bCs/>
          <w:color w:val="333333"/>
          <w:szCs w:val="24"/>
        </w:rPr>
        <w:t>北京师范大学心理学部珠海心理督导师培训项目</w:t>
      </w:r>
    </w:p>
    <w:p w14:paraId="71F32443" w14:textId="77777777" w:rsidR="00DD349E" w:rsidRDefault="00000000">
      <w:pPr>
        <w:pStyle w:val="a5"/>
        <w:spacing w:beforeAutospacing="0" w:afterAutospacing="0" w:line="420" w:lineRule="atLeast"/>
        <w:ind w:firstLineChars="1200" w:firstLine="2880"/>
        <w:jc w:val="both"/>
        <w:rPr>
          <w:rFonts w:ascii="微软雅黑" w:eastAsia="微软雅黑" w:hAnsi="微软雅黑" w:cs="微软雅黑" w:hint="eastAsia"/>
          <w:color w:val="333333"/>
          <w:szCs w:val="24"/>
        </w:rPr>
      </w:pPr>
      <w:r>
        <w:rPr>
          <w:rFonts w:ascii="微软雅黑" w:eastAsia="微软雅黑" w:hAnsi="微软雅黑" w:cs="微软雅黑" w:hint="eastAsia"/>
          <w:b/>
          <w:bCs/>
          <w:color w:val="333333"/>
          <w:szCs w:val="24"/>
        </w:rPr>
        <w:t>（教育与学校心理方向）</w:t>
      </w:r>
    </w:p>
    <w:p w14:paraId="17C3157B" w14:textId="77777777" w:rsidR="00DD349E" w:rsidRDefault="00000000">
      <w:pPr>
        <w:pStyle w:val="a5"/>
        <w:spacing w:beforeAutospacing="0" w:afterAutospacing="0" w:line="420" w:lineRule="atLeast"/>
        <w:jc w:val="center"/>
        <w:rPr>
          <w:rFonts w:ascii="微软雅黑" w:eastAsia="微软雅黑" w:hAnsi="微软雅黑" w:cs="微软雅黑" w:hint="eastAsia"/>
          <w:color w:val="333333"/>
          <w:szCs w:val="24"/>
        </w:rPr>
      </w:pPr>
      <w:r>
        <w:rPr>
          <w:rFonts w:ascii="微软雅黑" w:eastAsia="微软雅黑" w:hAnsi="微软雅黑" w:cs="微软雅黑" w:hint="eastAsia"/>
          <w:b/>
          <w:bCs/>
          <w:color w:val="333333"/>
          <w:szCs w:val="24"/>
        </w:rPr>
        <w:t>报名表</w:t>
      </w:r>
    </w:p>
    <w:tbl>
      <w:tblPr>
        <w:tblW w:w="8815" w:type="dxa"/>
        <w:tblCellSpacing w:w="0" w:type="dxa"/>
        <w:tblInd w:w="-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7"/>
        <w:gridCol w:w="1103"/>
        <w:gridCol w:w="1140"/>
        <w:gridCol w:w="565"/>
        <w:gridCol w:w="1013"/>
        <w:gridCol w:w="280"/>
        <w:gridCol w:w="1301"/>
        <w:gridCol w:w="803"/>
        <w:gridCol w:w="1123"/>
      </w:tblGrid>
      <w:tr w:rsidR="00DD349E" w14:paraId="5401EF44" w14:textId="77777777">
        <w:trPr>
          <w:trHeight w:val="503"/>
          <w:tblCellSpacing w:w="0" w:type="dxa"/>
        </w:trPr>
        <w:tc>
          <w:tcPr>
            <w:tcW w:w="14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21BBBF8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姓名</w:t>
            </w:r>
          </w:p>
        </w:tc>
        <w:tc>
          <w:tcPr>
            <w:tcW w:w="11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6D06D9FB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3AE55790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性别</w:t>
            </w: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0B5D0004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09D63E9F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出生年月</w:t>
            </w:r>
          </w:p>
        </w:tc>
        <w:tc>
          <w:tcPr>
            <w:tcW w:w="13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B2D10D5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0AEBA8A1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职业</w:t>
            </w: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DB0D5AC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6BD1995A" w14:textId="77777777">
        <w:trPr>
          <w:trHeight w:val="845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944DDFD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工作单位（如没有则不填）</w:t>
            </w:r>
          </w:p>
        </w:tc>
        <w:tc>
          <w:tcPr>
            <w:tcW w:w="7328" w:type="dxa"/>
            <w:gridSpan w:val="8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2052E65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0E70AC92" w14:textId="77777777">
        <w:trPr>
          <w:trHeight w:val="691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F50888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联系电话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6D55268A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3159" w:type="dxa"/>
            <w:gridSpan w:val="4"/>
            <w:tcBorders>
              <w:top w:val="nil"/>
              <w:left w:val="single" w:sz="6" w:space="0" w:color="auto"/>
              <w:bottom w:val="nil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6B473DD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所在城市</w:t>
            </w:r>
          </w:p>
        </w:tc>
        <w:tc>
          <w:tcPr>
            <w:tcW w:w="1926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3CDEFAF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56C1595D" w14:textId="77777777">
        <w:trPr>
          <w:trHeight w:val="606"/>
          <w:tblCellSpacing w:w="0" w:type="dxa"/>
        </w:trPr>
        <w:tc>
          <w:tcPr>
            <w:tcW w:w="14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3992606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电子信箱</w:t>
            </w:r>
          </w:p>
        </w:tc>
        <w:tc>
          <w:tcPr>
            <w:tcW w:w="22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5546481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315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41A0AF23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微信号（建议填）</w:t>
            </w:r>
          </w:p>
        </w:tc>
        <w:tc>
          <w:tcPr>
            <w:tcW w:w="19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C6B985F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51C00192" w14:textId="77777777">
        <w:trPr>
          <w:trHeight w:val="663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28E315B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通信地址</w:t>
            </w:r>
          </w:p>
        </w:tc>
        <w:tc>
          <w:tcPr>
            <w:tcW w:w="5402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34085177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80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3E2A212A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邮编</w:t>
            </w:r>
          </w:p>
        </w:tc>
        <w:tc>
          <w:tcPr>
            <w:tcW w:w="112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147276A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53D8CF06" w14:textId="77777777">
        <w:trPr>
          <w:trHeight w:val="878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E0925D0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最终学历</w:t>
            </w:r>
          </w:p>
        </w:tc>
        <w:tc>
          <w:tcPr>
            <w:tcW w:w="3821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4FFC8C5B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26A15933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最终学位</w:t>
            </w:r>
          </w:p>
        </w:tc>
        <w:tc>
          <w:tcPr>
            <w:tcW w:w="1926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E7C0B6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44DA25F7" w14:textId="77777777">
        <w:trPr>
          <w:trHeight w:val="474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F8AE8E7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毕业院校</w:t>
            </w:r>
          </w:p>
        </w:tc>
        <w:tc>
          <w:tcPr>
            <w:tcW w:w="3821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4F15C9F2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11F13590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专业</w:t>
            </w:r>
          </w:p>
        </w:tc>
        <w:tc>
          <w:tcPr>
            <w:tcW w:w="1926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DA09752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2B907759" w14:textId="77777777">
        <w:trPr>
          <w:trHeight w:val="3238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FEF5443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个人教育、工作经历（本科起）</w:t>
            </w:r>
          </w:p>
        </w:tc>
        <w:tc>
          <w:tcPr>
            <w:tcW w:w="7328" w:type="dxa"/>
            <w:gridSpan w:val="8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807EE2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71FFA183" w14:textId="77777777">
        <w:trPr>
          <w:trHeight w:val="2073"/>
          <w:tblCellSpacing w:w="0" w:type="dxa"/>
        </w:trPr>
        <w:tc>
          <w:tcPr>
            <w:tcW w:w="1487" w:type="dxa"/>
            <w:vMerge w:val="restar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03F639A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lastRenderedPageBreak/>
              <w:t>心理咨询</w:t>
            </w:r>
          </w:p>
          <w:p w14:paraId="7ADCF5B7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和督导</w:t>
            </w:r>
          </w:p>
          <w:p w14:paraId="09CB6778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实践经历</w:t>
            </w:r>
          </w:p>
          <w:p w14:paraId="5B4D0EFB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（如有可填）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3644895A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实践时间</w:t>
            </w:r>
          </w:p>
        </w:tc>
        <w:tc>
          <w:tcPr>
            <w:tcW w:w="2718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E56172F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实习地点/机构</w:t>
            </w: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7C46FF1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实习内容（面对面直接服务，含小时数）</w:t>
            </w:r>
          </w:p>
        </w:tc>
        <w:tc>
          <w:tcPr>
            <w:tcW w:w="1926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60752C8" w14:textId="77777777" w:rsidR="00DD349E" w:rsidRDefault="00000000">
            <w:pPr>
              <w:pStyle w:val="a5"/>
              <w:spacing w:beforeAutospacing="0" w:afterAutospacing="0" w:line="420" w:lineRule="atLeast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实习内容（非面对面服务，含小时数）</w:t>
            </w:r>
          </w:p>
        </w:tc>
      </w:tr>
      <w:tr w:rsidR="00DD349E" w14:paraId="1FD770D2" w14:textId="77777777">
        <w:trPr>
          <w:trHeight w:val="474"/>
          <w:tblCellSpacing w:w="0" w:type="dxa"/>
        </w:trPr>
        <w:tc>
          <w:tcPr>
            <w:tcW w:w="148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E41D24" w14:textId="77777777" w:rsidR="00DD349E" w:rsidRDefault="00DD349E">
            <w:pPr>
              <w:rPr>
                <w:rFonts w:ascii="微软雅黑" w:eastAsia="微软雅黑" w:hAnsi="微软雅黑" w:cs="微软雅黑" w:hint="eastAsia"/>
                <w:sz w:val="21"/>
                <w:szCs w:val="21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283EE657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70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10175F9D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01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6BBBD2DD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F955768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926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F46F2A5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28D65B1E" w14:textId="77777777">
        <w:trPr>
          <w:trHeight w:val="562"/>
          <w:tblCellSpacing w:w="0" w:type="dxa"/>
        </w:trPr>
        <w:tc>
          <w:tcPr>
            <w:tcW w:w="148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70FE9B4" w14:textId="77777777" w:rsidR="00DD349E" w:rsidRDefault="00DD349E">
            <w:pPr>
              <w:rPr>
                <w:rFonts w:ascii="微软雅黑" w:eastAsia="微软雅黑" w:hAnsi="微软雅黑" w:cs="微软雅黑" w:hint="eastAsia"/>
                <w:sz w:val="21"/>
                <w:szCs w:val="21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288567D2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70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20ECBD6E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01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352BEC25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10F1058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926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9F2F60E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2251D164" w14:textId="77777777">
        <w:trPr>
          <w:trHeight w:val="562"/>
          <w:tblCellSpacing w:w="0" w:type="dxa"/>
        </w:trPr>
        <w:tc>
          <w:tcPr>
            <w:tcW w:w="148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272542E" w14:textId="77777777" w:rsidR="00DD349E" w:rsidRDefault="00DD349E">
            <w:pPr>
              <w:rPr>
                <w:rFonts w:ascii="微软雅黑" w:eastAsia="微软雅黑" w:hAnsi="微软雅黑" w:cs="微软雅黑" w:hint="eastAsia"/>
                <w:sz w:val="21"/>
                <w:szCs w:val="21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37145116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70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217793CF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01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036E2560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39C77B1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  <w:tc>
          <w:tcPr>
            <w:tcW w:w="1926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4A89466" w14:textId="77777777" w:rsidR="00DD349E" w:rsidRDefault="00DD349E">
            <w:pPr>
              <w:rPr>
                <w:rFonts w:ascii="微软雅黑" w:eastAsia="微软雅黑" w:hAnsi="微软雅黑" w:cs="微软雅黑" w:hint="eastAsia"/>
                <w:sz w:val="18"/>
                <w:szCs w:val="20"/>
              </w:rPr>
            </w:pPr>
          </w:p>
        </w:tc>
      </w:tr>
      <w:tr w:rsidR="00DD349E" w14:paraId="32BFE0DC" w14:textId="77777777">
        <w:trPr>
          <w:trHeight w:val="2332"/>
          <w:tblCellSpacing w:w="0" w:type="dxa"/>
        </w:trPr>
        <w:tc>
          <w:tcPr>
            <w:tcW w:w="14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7DAB5FB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诚信声明</w:t>
            </w:r>
          </w:p>
        </w:tc>
        <w:tc>
          <w:tcPr>
            <w:tcW w:w="7328" w:type="dxa"/>
            <w:gridSpan w:val="8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C84310E" w14:textId="77777777" w:rsidR="00DD349E" w:rsidRDefault="00000000">
            <w:pPr>
              <w:pStyle w:val="a5"/>
              <w:spacing w:beforeAutospacing="0" w:afterAutospacing="0" w:line="420" w:lineRule="atLeast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本人        （身份证号码：                         ）郑重声明：以上信息为我本人如实填写，如有虚假我愿承担取消学习资格等相应后果。</w:t>
            </w:r>
          </w:p>
          <w:p w14:paraId="565ABBE1" w14:textId="77777777" w:rsidR="00DD349E" w:rsidRDefault="00000000">
            <w:pPr>
              <w:pStyle w:val="a5"/>
              <w:spacing w:beforeAutospacing="0" w:afterAutospacing="0" w:line="420" w:lineRule="atLeast"/>
              <w:jc w:val="center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本人签字：</w:t>
            </w:r>
          </w:p>
          <w:p w14:paraId="71E67FC0" w14:textId="77777777" w:rsidR="00DD349E" w:rsidRDefault="00000000">
            <w:pPr>
              <w:pStyle w:val="a5"/>
              <w:spacing w:beforeAutospacing="0" w:afterAutospacing="0" w:line="420" w:lineRule="atLeast"/>
              <w:jc w:val="right"/>
              <w:rPr>
                <w:rFonts w:ascii="微软雅黑" w:eastAsia="微软雅黑" w:hAnsi="微软雅黑" w:cs="微软雅黑" w:hint="eastAsia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 w:cs="微软雅黑" w:hint="eastAsia"/>
                <w:color w:val="000000"/>
                <w:sz w:val="21"/>
                <w:szCs w:val="21"/>
              </w:rPr>
              <w:t>年     月     日</w:t>
            </w:r>
          </w:p>
        </w:tc>
      </w:tr>
    </w:tbl>
    <w:p w14:paraId="0622385C" w14:textId="77777777" w:rsidR="00DD349E" w:rsidRDefault="00DD349E">
      <w:pPr>
        <w:shd w:val="clear" w:color="auto" w:fill="FFFFFF"/>
        <w:spacing w:after="0" w:afterAutospacing="0" w:line="240" w:lineRule="auto"/>
        <w:rPr>
          <w:rFonts w:ascii="微软雅黑 Light" w:eastAsia="微软雅黑 Light" w:hAnsi="微软雅黑 Light" w:hint="eastAsia"/>
          <w:sz w:val="18"/>
          <w:szCs w:val="20"/>
        </w:rPr>
      </w:pPr>
    </w:p>
    <w:p w14:paraId="69D8CC21" w14:textId="77777777" w:rsidR="00DD349E" w:rsidRDefault="00DD349E"/>
    <w:sectPr w:rsidR="00DD349E">
      <w:pgSz w:w="11906" w:h="16838"/>
      <w:pgMar w:top="1871" w:right="1474" w:bottom="1871" w:left="1474" w:header="851" w:footer="992" w:gutter="0"/>
      <w:cols w:space="0"/>
      <w:docGrid w:type="lines" w:linePitch="32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36017" w14:textId="77777777" w:rsidR="00920BFD" w:rsidRDefault="00920BFD">
      <w:pPr>
        <w:spacing w:line="240" w:lineRule="auto"/>
      </w:pPr>
      <w:r>
        <w:separator/>
      </w:r>
    </w:p>
  </w:endnote>
  <w:endnote w:type="continuationSeparator" w:id="0">
    <w:p w14:paraId="6C4784AE" w14:textId="77777777" w:rsidR="00920BFD" w:rsidRDefault="00920B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  <w:embedRegular r:id="rId1" w:subsetted="1" w:fontKey="{370FC761-3836-4019-8D02-02BC93BEFBCA}"/>
    <w:embedBold r:id="rId2" w:subsetted="1" w:fontKey="{4DC06524-B65C-4DC5-8322-6A8036461B28}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E0B78A" w14:textId="77777777" w:rsidR="00920BFD" w:rsidRDefault="00920BFD">
      <w:pPr>
        <w:spacing w:after="0"/>
      </w:pPr>
      <w:r>
        <w:separator/>
      </w:r>
    </w:p>
  </w:footnote>
  <w:footnote w:type="continuationSeparator" w:id="0">
    <w:p w14:paraId="51BC8F49" w14:textId="77777777" w:rsidR="00920BFD" w:rsidRDefault="00920BF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F4542E6"/>
    <w:multiLevelType w:val="singleLevel"/>
    <w:tmpl w:val="9F4542E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A32F0983"/>
    <w:multiLevelType w:val="singleLevel"/>
    <w:tmpl w:val="A32F098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E654EB34"/>
    <w:multiLevelType w:val="singleLevel"/>
    <w:tmpl w:val="E654EB3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0D1213E2"/>
    <w:multiLevelType w:val="multilevel"/>
    <w:tmpl w:val="0D1213E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282AE00B"/>
    <w:multiLevelType w:val="singleLevel"/>
    <w:tmpl w:val="282AE00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5518E4D2"/>
    <w:multiLevelType w:val="singleLevel"/>
    <w:tmpl w:val="5518E4D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73F76B6B"/>
    <w:multiLevelType w:val="singleLevel"/>
    <w:tmpl w:val="73F76B6B"/>
    <w:lvl w:ilvl="0">
      <w:start w:val="2"/>
      <w:numFmt w:val="decimal"/>
      <w:suff w:val="space"/>
      <w:lvlText w:val="%1."/>
      <w:lvlJc w:val="left"/>
    </w:lvl>
  </w:abstractNum>
  <w:num w:numId="1" w16cid:durableId="2013875013">
    <w:abstractNumId w:val="2"/>
  </w:num>
  <w:num w:numId="2" w16cid:durableId="626861579">
    <w:abstractNumId w:val="5"/>
  </w:num>
  <w:num w:numId="3" w16cid:durableId="2138066250">
    <w:abstractNumId w:val="4"/>
  </w:num>
  <w:num w:numId="4" w16cid:durableId="1868909946">
    <w:abstractNumId w:val="1"/>
  </w:num>
  <w:num w:numId="5" w16cid:durableId="507183632">
    <w:abstractNumId w:val="3"/>
  </w:num>
  <w:num w:numId="6" w16cid:durableId="1148938586">
    <w:abstractNumId w:val="0"/>
  </w:num>
  <w:num w:numId="7" w16cid:durableId="2999624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proofState w:spelling="clean" w:grammar="clean"/>
  <w:defaultTabStop w:val="420"/>
  <w:drawingGridVerticalSpacing w:val="164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3NDU2MDcyNTc1NbdQ0lEKTi0uzszPAykwrAUApMFUUSwAAAA="/>
  </w:docVars>
  <w:rsids>
    <w:rsidRoot w:val="7CEA22FA"/>
    <w:rsid w:val="CF9D967B"/>
    <w:rsid w:val="ED7FA72A"/>
    <w:rsid w:val="00010D29"/>
    <w:rsid w:val="00396E9F"/>
    <w:rsid w:val="00920BFD"/>
    <w:rsid w:val="00AC6B02"/>
    <w:rsid w:val="00DD349E"/>
    <w:rsid w:val="00DF0348"/>
    <w:rsid w:val="010827C0"/>
    <w:rsid w:val="023F6C1F"/>
    <w:rsid w:val="03BB6012"/>
    <w:rsid w:val="05CD5D86"/>
    <w:rsid w:val="073E1554"/>
    <w:rsid w:val="083B791F"/>
    <w:rsid w:val="08B55224"/>
    <w:rsid w:val="0AC70118"/>
    <w:rsid w:val="0AF10769"/>
    <w:rsid w:val="0D7613D0"/>
    <w:rsid w:val="0E37511B"/>
    <w:rsid w:val="113F222E"/>
    <w:rsid w:val="15E50ECA"/>
    <w:rsid w:val="17881110"/>
    <w:rsid w:val="180E64B6"/>
    <w:rsid w:val="1AA8484B"/>
    <w:rsid w:val="1ACC3833"/>
    <w:rsid w:val="1AE96D67"/>
    <w:rsid w:val="1AFC5D63"/>
    <w:rsid w:val="1C6A2129"/>
    <w:rsid w:val="1CD97F9B"/>
    <w:rsid w:val="1DD12E60"/>
    <w:rsid w:val="1EF1268E"/>
    <w:rsid w:val="230848A9"/>
    <w:rsid w:val="23E35C28"/>
    <w:rsid w:val="24DD5B8E"/>
    <w:rsid w:val="269229A8"/>
    <w:rsid w:val="27CC06BE"/>
    <w:rsid w:val="29A502DB"/>
    <w:rsid w:val="2C885D96"/>
    <w:rsid w:val="2E0B5018"/>
    <w:rsid w:val="3150593A"/>
    <w:rsid w:val="32913C86"/>
    <w:rsid w:val="32963820"/>
    <w:rsid w:val="32C51A10"/>
    <w:rsid w:val="36201D7F"/>
    <w:rsid w:val="3A013C75"/>
    <w:rsid w:val="3BA71311"/>
    <w:rsid w:val="3CD0417A"/>
    <w:rsid w:val="3D4A148F"/>
    <w:rsid w:val="40C477AB"/>
    <w:rsid w:val="42F425C9"/>
    <w:rsid w:val="469D0882"/>
    <w:rsid w:val="49CD76D0"/>
    <w:rsid w:val="4B0329D1"/>
    <w:rsid w:val="4DFC0056"/>
    <w:rsid w:val="50593A6B"/>
    <w:rsid w:val="526112FD"/>
    <w:rsid w:val="53F229C4"/>
    <w:rsid w:val="540D4C5E"/>
    <w:rsid w:val="58711B6E"/>
    <w:rsid w:val="588653B2"/>
    <w:rsid w:val="5A955FE8"/>
    <w:rsid w:val="5C425CFC"/>
    <w:rsid w:val="5C464AF3"/>
    <w:rsid w:val="5F9000B0"/>
    <w:rsid w:val="60F375C4"/>
    <w:rsid w:val="61296E67"/>
    <w:rsid w:val="6151078F"/>
    <w:rsid w:val="63017542"/>
    <w:rsid w:val="634C3A51"/>
    <w:rsid w:val="644E421A"/>
    <w:rsid w:val="647C5B23"/>
    <w:rsid w:val="652F05CE"/>
    <w:rsid w:val="6A554E4C"/>
    <w:rsid w:val="6A75512F"/>
    <w:rsid w:val="6A9E67F3"/>
    <w:rsid w:val="6B2249FC"/>
    <w:rsid w:val="6F1E6339"/>
    <w:rsid w:val="6F737899"/>
    <w:rsid w:val="70480FAF"/>
    <w:rsid w:val="7150636D"/>
    <w:rsid w:val="718524BB"/>
    <w:rsid w:val="71BC7EA6"/>
    <w:rsid w:val="73007180"/>
    <w:rsid w:val="77016E3C"/>
    <w:rsid w:val="78904407"/>
    <w:rsid w:val="795B7FA5"/>
    <w:rsid w:val="79A20C3E"/>
    <w:rsid w:val="7C1D11E6"/>
    <w:rsid w:val="7CCA3477"/>
    <w:rsid w:val="7CEA22FA"/>
    <w:rsid w:val="7D6A07B6"/>
    <w:rsid w:val="7EE3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96DD4C9"/>
  <w15:docId w15:val="{A2FF586E-4676-474F-BF79-D4D551FC4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semiHidden="1" w:uiPriority="99" w:unhideWhenUsed="1" w:qFormat="1"/>
    <w:lsdException w:name="annotation text" w:qFormat="1"/>
    <w:lsdException w:name="caption" w:semiHidden="1" w:unhideWhenUsed="1" w:qFormat="1"/>
    <w:lsdException w:name="footnote reference" w:semiHidden="1" w:uiPriority="99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00" w:afterAutospacing="1" w:line="360" w:lineRule="auto"/>
    </w:pPr>
    <w:rPr>
      <w:rFonts w:cstheme="minorBidi"/>
      <w:kern w:val="2"/>
      <w:sz w:val="24"/>
      <w:szCs w:val="22"/>
      <w14:ligatures w14:val="standardContextual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afterAutospacing="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"/>
    <w:uiPriority w:val="9"/>
    <w:unhideWhenUsed/>
    <w:qFormat/>
    <w:pPr>
      <w:shd w:val="clear" w:color="auto" w:fill="FFFFFF"/>
      <w:spacing w:before="100" w:beforeAutospacing="1" w:line="240" w:lineRule="auto"/>
      <w:outlineLvl w:val="2"/>
    </w:pPr>
    <w:rPr>
      <w:rFonts w:ascii="黑体" w:eastAsia="黑体" w:hAnsi="黑体" w:cs="黑体"/>
      <w:b/>
      <w:bCs/>
      <w:color w:val="404040"/>
      <w:kern w:val="0"/>
      <w:sz w:val="28"/>
      <w:szCs w:val="28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</w:style>
  <w:style w:type="paragraph" w:styleId="a4">
    <w:name w:val="footnote text"/>
    <w:basedOn w:val="a"/>
    <w:uiPriority w:val="99"/>
    <w:semiHidden/>
    <w:unhideWhenUsed/>
    <w:qFormat/>
    <w:pPr>
      <w:snapToGrid w:val="0"/>
    </w:pPr>
    <w:rPr>
      <w:sz w:val="18"/>
    </w:rPr>
  </w:style>
  <w:style w:type="paragraph" w:styleId="a5">
    <w:name w:val="Normal (Web)"/>
    <w:basedOn w:val="a"/>
    <w:qFormat/>
    <w:pPr>
      <w:spacing w:beforeAutospacing="1" w:after="0"/>
    </w:pPr>
    <w:rPr>
      <w:rFonts w:cs="Times New Roman"/>
      <w:kern w:val="0"/>
    </w:rPr>
  </w:style>
  <w:style w:type="character" w:styleId="a6">
    <w:name w:val="Strong"/>
    <w:basedOn w:val="a0"/>
    <w:qFormat/>
    <w:rPr>
      <w:b/>
    </w:rPr>
  </w:style>
  <w:style w:type="character" w:styleId="a7">
    <w:name w:val="footnote reference"/>
    <w:basedOn w:val="a0"/>
    <w:uiPriority w:val="99"/>
    <w:semiHidden/>
    <w:unhideWhenUsed/>
    <w:qFormat/>
    <w:rPr>
      <w:vertAlign w:val="superscript"/>
    </w:rPr>
  </w:style>
  <w:style w:type="paragraph" w:styleId="a8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is</dc:creator>
  <cp:lastModifiedBy>关岳琳</cp:lastModifiedBy>
  <cp:revision>3</cp:revision>
  <cp:lastPrinted>2025-09-08T07:26:00Z</cp:lastPrinted>
  <dcterms:created xsi:type="dcterms:W3CDTF">2025-09-08T08:57:00Z</dcterms:created>
  <dcterms:modified xsi:type="dcterms:W3CDTF">2025-09-08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F85AE9F278A1E913EBCA886854D11AE6_43</vt:lpwstr>
  </property>
  <property fmtid="{D5CDD505-2E9C-101B-9397-08002B2CF9AE}" pid="4" name="KSOTemplateDocerSaveRecord">
    <vt:lpwstr>eyJoZGlkIjoiNzAwM2QwOTNjYTM5YjYxODM4NDI0YzhiMTcxNDNlZDgiLCJ1c2VySWQiOiI0OTQ4MzU4NTEifQ==</vt:lpwstr>
  </property>
</Properties>
</file>